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FFC7C" w14:textId="77777777" w:rsidR="00517955" w:rsidRPr="008E6FDD" w:rsidRDefault="00C66B9C" w:rsidP="00517955">
      <w:pPr>
        <w:jc w:val="center"/>
        <w:rPr>
          <w:rFonts w:cs="Arial"/>
          <w:b/>
          <w:szCs w:val="22"/>
        </w:rPr>
      </w:pPr>
      <w:r>
        <w:rPr>
          <w:rFonts w:cs="Arial"/>
          <w:b/>
          <w:lang w:val="en-US"/>
        </w:rPr>
        <w:t xml:space="preserve">STANDARD </w:t>
      </w:r>
      <w:r w:rsidR="00517955">
        <w:rPr>
          <w:rFonts w:cs="Arial"/>
          <w:b/>
          <w:lang w:val="en-US"/>
        </w:rPr>
        <w:t xml:space="preserve">TOKISO </w:t>
      </w:r>
      <w:r w:rsidR="00517955" w:rsidRPr="008E6FDD">
        <w:rPr>
          <w:rFonts w:cs="Arial"/>
          <w:b/>
          <w:szCs w:val="22"/>
        </w:rPr>
        <w:t xml:space="preserve">AD HOC </w:t>
      </w:r>
      <w:r w:rsidR="00517955">
        <w:rPr>
          <w:rFonts w:cs="Arial"/>
          <w:b/>
          <w:szCs w:val="22"/>
        </w:rPr>
        <w:t xml:space="preserve">MEDIATION </w:t>
      </w:r>
      <w:r w:rsidR="00517955" w:rsidRPr="008E6FDD">
        <w:rPr>
          <w:rFonts w:cs="Arial"/>
          <w:b/>
          <w:szCs w:val="22"/>
        </w:rPr>
        <w:t>AGREEMENT</w:t>
      </w:r>
    </w:p>
    <w:p w14:paraId="0BA5FBCA" w14:textId="77777777" w:rsidR="00517955" w:rsidRPr="008E6FDD" w:rsidRDefault="00517955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79B92695" w14:textId="1066E8AE" w:rsidR="00517955" w:rsidRDefault="00517955" w:rsidP="00517955">
      <w:pPr>
        <w:spacing w:line="240" w:lineRule="auto"/>
        <w:jc w:val="center"/>
        <w:rPr>
          <w:rFonts w:cs="Arial"/>
          <w:b/>
          <w:szCs w:val="22"/>
        </w:rPr>
      </w:pPr>
      <w:r w:rsidRPr="008E6FDD">
        <w:rPr>
          <w:rFonts w:cs="Arial"/>
          <w:b/>
          <w:szCs w:val="22"/>
        </w:rPr>
        <w:t>BETWEEN</w:t>
      </w:r>
    </w:p>
    <w:p w14:paraId="56F912BB" w14:textId="29ACEFFD" w:rsidR="00F35BB3" w:rsidRDefault="00F35BB3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6A7F8A4F" w14:textId="28CC5337" w:rsidR="00F35BB3" w:rsidRPr="008E6FDD" w:rsidRDefault="00F35BB3" w:rsidP="00517955">
      <w:pPr>
        <w:spacing w:line="240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t>[NAME OF PARTY 1]</w:t>
      </w:r>
    </w:p>
    <w:p w14:paraId="4F0A16CB" w14:textId="77777777" w:rsidR="00517955" w:rsidRPr="008E6FDD" w:rsidRDefault="00517955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4186F2A6" w14:textId="77777777" w:rsidR="001E2BA4" w:rsidRPr="008E6FDD" w:rsidRDefault="001E2BA4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069F79EE" w14:textId="0C1D76F8" w:rsidR="00517955" w:rsidRDefault="00517955" w:rsidP="00517955">
      <w:pPr>
        <w:spacing w:line="240" w:lineRule="auto"/>
        <w:jc w:val="center"/>
        <w:rPr>
          <w:rFonts w:cs="Arial"/>
          <w:b/>
          <w:szCs w:val="22"/>
        </w:rPr>
      </w:pPr>
      <w:r w:rsidRPr="008E6FDD">
        <w:rPr>
          <w:rFonts w:cs="Arial"/>
          <w:b/>
          <w:szCs w:val="22"/>
        </w:rPr>
        <w:t>AND</w:t>
      </w:r>
    </w:p>
    <w:p w14:paraId="6169B6D9" w14:textId="77777777" w:rsidR="00F35BB3" w:rsidRDefault="00F35BB3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60308443" w14:textId="404EF8EC" w:rsidR="00F35BB3" w:rsidRDefault="00F35BB3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30B055DE" w14:textId="57344A91" w:rsidR="00F35BB3" w:rsidRPr="008E6FDD" w:rsidRDefault="00F35BB3" w:rsidP="00517955">
      <w:pPr>
        <w:spacing w:line="240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t>[NAME OF PARTY 2]</w:t>
      </w:r>
    </w:p>
    <w:p w14:paraId="2F154A79" w14:textId="77777777" w:rsidR="00517955" w:rsidRPr="008E6FDD" w:rsidRDefault="00517955" w:rsidP="00517955">
      <w:pPr>
        <w:spacing w:line="240" w:lineRule="auto"/>
        <w:jc w:val="center"/>
        <w:rPr>
          <w:rFonts w:cs="Arial"/>
          <w:b/>
          <w:szCs w:val="22"/>
        </w:rPr>
      </w:pPr>
    </w:p>
    <w:p w14:paraId="1183F361" w14:textId="77777777" w:rsidR="00517955" w:rsidRPr="008E6FDD" w:rsidRDefault="00517955" w:rsidP="00517955">
      <w:pPr>
        <w:rPr>
          <w:rFonts w:cs="Arial"/>
          <w:szCs w:val="22"/>
        </w:rPr>
      </w:pPr>
    </w:p>
    <w:p w14:paraId="0E1C8404" w14:textId="77777777" w:rsidR="00517955" w:rsidRPr="008E6FDD" w:rsidRDefault="00517955" w:rsidP="00517955">
      <w:pPr>
        <w:rPr>
          <w:rFonts w:cs="Arial"/>
          <w:szCs w:val="22"/>
        </w:rPr>
      </w:pPr>
      <w:r w:rsidRPr="008E6FDD">
        <w:rPr>
          <w:rFonts w:cs="Arial"/>
          <w:szCs w:val="22"/>
        </w:rPr>
        <w:t>It is agreed that:</w:t>
      </w:r>
    </w:p>
    <w:p w14:paraId="770154A2" w14:textId="77777777" w:rsidR="00517955" w:rsidRPr="008E6FDD" w:rsidRDefault="00517955" w:rsidP="00517955">
      <w:pPr>
        <w:rPr>
          <w:rFonts w:cs="Arial"/>
          <w:szCs w:val="22"/>
        </w:rPr>
      </w:pPr>
    </w:p>
    <w:p w14:paraId="0918BA20" w14:textId="77777777" w:rsidR="00517955" w:rsidRPr="008E6FDD" w:rsidRDefault="00517955" w:rsidP="00517955">
      <w:pPr>
        <w:pStyle w:val="BGHeading1AltQ"/>
        <w:widowControl w:val="0"/>
        <w:numPr>
          <w:ilvl w:val="0"/>
          <w:numId w:val="14"/>
        </w:numPr>
      </w:pPr>
      <w:r>
        <w:t xml:space="preserve">The parties shall endeavour to settle the </w:t>
      </w:r>
      <w:r w:rsidRPr="008E6FDD">
        <w:t>dispute set out in Schedule 1 (the “Dispute”)</w:t>
      </w:r>
      <w:r>
        <w:t xml:space="preserve"> by mediation</w:t>
      </w:r>
      <w:r w:rsidRPr="008E6FDD">
        <w:t>.</w:t>
      </w:r>
    </w:p>
    <w:p w14:paraId="14A90710" w14:textId="77777777" w:rsidR="00517955" w:rsidRPr="008E6FDD" w:rsidRDefault="00517955" w:rsidP="00517955">
      <w:pPr>
        <w:rPr>
          <w:rFonts w:cs="Arial"/>
          <w:szCs w:val="22"/>
        </w:rPr>
      </w:pPr>
    </w:p>
    <w:p w14:paraId="3380B573" w14:textId="122E06F0" w:rsidR="00517955" w:rsidRPr="008E6FDD" w:rsidRDefault="00517955" w:rsidP="00517955">
      <w:pPr>
        <w:pStyle w:val="BGHeading1AltQ"/>
        <w:widowControl w:val="0"/>
        <w:numPr>
          <w:ilvl w:val="0"/>
          <w:numId w:val="1"/>
        </w:numPr>
      </w:pPr>
      <w:r w:rsidRPr="008E6FDD">
        <w:t xml:space="preserve">The </w:t>
      </w:r>
      <w:r>
        <w:t xml:space="preserve">mediation </w:t>
      </w:r>
      <w:r w:rsidRPr="008E6FDD">
        <w:t xml:space="preserve">shall be conducted in accordance with the </w:t>
      </w:r>
      <w:r w:rsidR="006B4317">
        <w:t xml:space="preserve">Tokiso </w:t>
      </w:r>
      <w:r w:rsidR="00F76CA9">
        <w:t xml:space="preserve">Dispute Settlement (Pty) Limited (“Tokiso”) </w:t>
      </w:r>
      <w:r w:rsidR="006B4317">
        <w:t xml:space="preserve">Mediation </w:t>
      </w:r>
      <w:r w:rsidRPr="008E6FDD">
        <w:t>Rules.</w:t>
      </w:r>
    </w:p>
    <w:p w14:paraId="6BBDBEF0" w14:textId="77777777" w:rsidR="00517955" w:rsidRPr="008E6FDD" w:rsidRDefault="00517955" w:rsidP="00517955">
      <w:pPr>
        <w:rPr>
          <w:rFonts w:cs="Arial"/>
          <w:szCs w:val="22"/>
        </w:rPr>
      </w:pPr>
    </w:p>
    <w:p w14:paraId="6952E5EF" w14:textId="54F56400" w:rsidR="00517955" w:rsidRPr="008E6FDD" w:rsidRDefault="00517955" w:rsidP="00517955">
      <w:pPr>
        <w:pStyle w:val="BGHeading1AltQ"/>
        <w:widowControl w:val="0"/>
        <w:numPr>
          <w:ilvl w:val="0"/>
          <w:numId w:val="1"/>
        </w:numPr>
      </w:pPr>
      <w:r w:rsidRPr="008E6FDD">
        <w:t xml:space="preserve">The </w:t>
      </w:r>
      <w:r>
        <w:t xml:space="preserve">mediation </w:t>
      </w:r>
      <w:r w:rsidRPr="008E6FDD">
        <w:t>shall be administered by</w:t>
      </w:r>
      <w:r w:rsidR="006B4317">
        <w:t xml:space="preserve"> Tokiso</w:t>
      </w:r>
      <w:r w:rsidR="003B4EE4">
        <w:t xml:space="preserve"> in terms of its Standard Conditions of Service in force at the time of the dispute</w:t>
      </w:r>
      <w:r w:rsidRPr="008E6FDD">
        <w:t>.</w:t>
      </w:r>
    </w:p>
    <w:p w14:paraId="2C4BFFA1" w14:textId="77777777" w:rsidR="00517955" w:rsidRPr="008E6FDD" w:rsidRDefault="00517955" w:rsidP="00517955">
      <w:pPr>
        <w:rPr>
          <w:rFonts w:cs="Arial"/>
          <w:szCs w:val="22"/>
        </w:rPr>
      </w:pPr>
    </w:p>
    <w:p w14:paraId="7A9A9C5A" w14:textId="096BA9BD" w:rsidR="00517955" w:rsidRPr="008E6FDD" w:rsidRDefault="00517955" w:rsidP="00517955">
      <w:pPr>
        <w:pStyle w:val="BGHeading1AltQ"/>
        <w:widowControl w:val="0"/>
        <w:numPr>
          <w:ilvl w:val="0"/>
          <w:numId w:val="1"/>
        </w:numPr>
      </w:pPr>
      <w:r w:rsidRPr="008E6FDD">
        <w:t xml:space="preserve">The </w:t>
      </w:r>
      <w:r>
        <w:t>mediator shall be</w:t>
      </w:r>
      <w:r w:rsidRPr="003F5A38">
        <w:t xml:space="preserve"> </w:t>
      </w:r>
      <w:r w:rsidR="00E735DD">
        <w:rPr>
          <w:b/>
          <w:bCs w:val="0"/>
          <w:u w:val="single"/>
        </w:rPr>
        <w:t>[NAME OF MEDIATOR]</w:t>
      </w:r>
      <w:r w:rsidR="00AF5816">
        <w:t xml:space="preserve"> </w:t>
      </w:r>
      <w:r w:rsidR="00C159B7">
        <w:t>who must be a Tokiso accredited mediator</w:t>
      </w:r>
      <w:r w:rsidR="008A479D">
        <w:t xml:space="preserve"> / The Director of Tokiso is </w:t>
      </w:r>
      <w:r w:rsidR="007B123F">
        <w:t xml:space="preserve">to appoint </w:t>
      </w:r>
      <w:r w:rsidR="00435C46">
        <w:t>the mediator, who must be a</w:t>
      </w:r>
      <w:r w:rsidR="007B123F">
        <w:t xml:space="preserve"> </w:t>
      </w:r>
      <w:r w:rsidR="00836B6C">
        <w:t>Tokiso accredited mediator.</w:t>
      </w:r>
    </w:p>
    <w:p w14:paraId="186D12DF" w14:textId="77777777" w:rsidR="00517955" w:rsidRPr="008E6FDD" w:rsidRDefault="00517955" w:rsidP="00517955">
      <w:pPr>
        <w:rPr>
          <w:rFonts w:cs="Arial"/>
          <w:szCs w:val="22"/>
        </w:rPr>
      </w:pPr>
    </w:p>
    <w:p w14:paraId="2B79B753" w14:textId="3E37135B" w:rsidR="00517955" w:rsidRPr="003F5A38" w:rsidRDefault="00517955" w:rsidP="00517955">
      <w:pPr>
        <w:pStyle w:val="BGHeading1AltQ"/>
        <w:widowControl w:val="0"/>
        <w:numPr>
          <w:ilvl w:val="0"/>
          <w:numId w:val="1"/>
        </w:numPr>
        <w:rPr>
          <w:u w:val="single"/>
        </w:rPr>
      </w:pPr>
      <w:r w:rsidRPr="008E6FDD">
        <w:t xml:space="preserve">The place of the </w:t>
      </w:r>
      <w:r>
        <w:t xml:space="preserve">mediation </w:t>
      </w:r>
      <w:r w:rsidRPr="008E6FDD">
        <w:t>shall be</w:t>
      </w:r>
      <w:r w:rsidR="008070B2">
        <w:t xml:space="preserve"> </w:t>
      </w:r>
      <w:r w:rsidR="00E735DD">
        <w:rPr>
          <w:b/>
          <w:bCs w:val="0"/>
          <w:u w:val="single"/>
        </w:rPr>
        <w:t>[PLACE OF MEDIATION]</w:t>
      </w:r>
      <w:r w:rsidR="00AF5816">
        <w:rPr>
          <w:b/>
          <w:bCs w:val="0"/>
          <w:u w:val="single"/>
        </w:rPr>
        <w:t>.</w:t>
      </w:r>
    </w:p>
    <w:p w14:paraId="777ABB79" w14:textId="77777777" w:rsidR="00517955" w:rsidRPr="008E6FDD" w:rsidRDefault="00517955" w:rsidP="00517955">
      <w:pPr>
        <w:rPr>
          <w:rFonts w:cs="Arial"/>
          <w:szCs w:val="22"/>
        </w:rPr>
      </w:pPr>
    </w:p>
    <w:p w14:paraId="3A77065F" w14:textId="77777777" w:rsidR="00517955" w:rsidRDefault="00517955" w:rsidP="00517955">
      <w:pPr>
        <w:rPr>
          <w:rFonts w:cs="Arial"/>
          <w:szCs w:val="22"/>
        </w:rPr>
      </w:pPr>
    </w:p>
    <w:p w14:paraId="033C3645" w14:textId="77777777" w:rsidR="00517955" w:rsidRPr="008E6FDD" w:rsidRDefault="00517955" w:rsidP="00517955">
      <w:pPr>
        <w:rPr>
          <w:rFonts w:cs="Arial"/>
          <w:szCs w:val="22"/>
        </w:rPr>
      </w:pPr>
    </w:p>
    <w:p w14:paraId="37FA9AAE" w14:textId="77777777" w:rsidR="00517955" w:rsidRPr="008E6FDD" w:rsidRDefault="00517955" w:rsidP="00517955">
      <w:pPr>
        <w:rPr>
          <w:rFonts w:cs="Arial"/>
          <w:szCs w:val="22"/>
        </w:rPr>
      </w:pPr>
      <w:r w:rsidRPr="008E6FDD">
        <w:rPr>
          <w:rFonts w:cs="Arial"/>
          <w:szCs w:val="22"/>
        </w:rPr>
        <w:t>Signed at __________________ on ______________________</w:t>
      </w:r>
    </w:p>
    <w:p w14:paraId="240CE619" w14:textId="77777777" w:rsidR="00517955" w:rsidRPr="008E6FDD" w:rsidRDefault="00517955" w:rsidP="00517955">
      <w:pPr>
        <w:rPr>
          <w:rFonts w:cs="Arial"/>
          <w:szCs w:val="22"/>
        </w:rPr>
      </w:pPr>
    </w:p>
    <w:p w14:paraId="1DE4123E" w14:textId="77777777" w:rsidR="00517955" w:rsidRPr="008E6FDD" w:rsidRDefault="00517955" w:rsidP="00517955">
      <w:pPr>
        <w:rPr>
          <w:rFonts w:cs="Arial"/>
          <w:szCs w:val="22"/>
        </w:rPr>
      </w:pP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  <w:t>For_____________________________</w:t>
      </w:r>
    </w:p>
    <w:p w14:paraId="519CA119" w14:textId="77777777" w:rsidR="00517955" w:rsidRPr="008E6FDD" w:rsidRDefault="00517955" w:rsidP="00517955">
      <w:pPr>
        <w:rPr>
          <w:rFonts w:cs="Arial"/>
          <w:szCs w:val="22"/>
        </w:rPr>
      </w:pPr>
    </w:p>
    <w:p w14:paraId="00DD2E5A" w14:textId="77777777" w:rsidR="00517955" w:rsidRPr="008E6FDD" w:rsidRDefault="00517955" w:rsidP="00517955">
      <w:pPr>
        <w:rPr>
          <w:rFonts w:cs="Arial"/>
          <w:szCs w:val="22"/>
        </w:rPr>
      </w:pPr>
      <w:r w:rsidRPr="008E6FDD">
        <w:rPr>
          <w:rFonts w:cs="Arial"/>
          <w:szCs w:val="22"/>
        </w:rPr>
        <w:t>Signed at __________________ on ______________________</w:t>
      </w:r>
    </w:p>
    <w:p w14:paraId="4047E63F" w14:textId="77777777" w:rsidR="00517955" w:rsidRPr="008E6FDD" w:rsidRDefault="00517955" w:rsidP="00517955">
      <w:pPr>
        <w:rPr>
          <w:rFonts w:cs="Arial"/>
          <w:szCs w:val="22"/>
        </w:rPr>
      </w:pPr>
    </w:p>
    <w:p w14:paraId="2158D788" w14:textId="77777777" w:rsidR="00517955" w:rsidRPr="008E6FDD" w:rsidRDefault="00517955" w:rsidP="00517955">
      <w:pPr>
        <w:rPr>
          <w:rFonts w:cs="Arial"/>
          <w:szCs w:val="22"/>
        </w:rPr>
      </w:pP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</w:r>
      <w:r w:rsidRPr="008E6FDD">
        <w:rPr>
          <w:rFonts w:cs="Arial"/>
          <w:szCs w:val="22"/>
        </w:rPr>
        <w:tab/>
        <w:t>For_____________________________</w:t>
      </w:r>
    </w:p>
    <w:p w14:paraId="685136C6" w14:textId="77777777" w:rsidR="00517955" w:rsidRPr="008E6FDD" w:rsidRDefault="00517955" w:rsidP="00517955">
      <w:pPr>
        <w:rPr>
          <w:rFonts w:cs="Arial"/>
          <w:szCs w:val="22"/>
        </w:rPr>
      </w:pPr>
    </w:p>
    <w:p w14:paraId="72D90D42" w14:textId="77777777" w:rsidR="00517955" w:rsidRPr="008E6FDD" w:rsidRDefault="00517955" w:rsidP="00517955">
      <w:pPr>
        <w:jc w:val="right"/>
        <w:rPr>
          <w:rFonts w:cs="Arial"/>
          <w:szCs w:val="22"/>
        </w:rPr>
      </w:pPr>
      <w:r w:rsidRPr="008E6FDD">
        <w:rPr>
          <w:rFonts w:cs="Arial"/>
          <w:b/>
          <w:szCs w:val="22"/>
        </w:rPr>
        <w:t>SCHEDULE 1</w:t>
      </w:r>
    </w:p>
    <w:p w14:paraId="0BDE8DAC" w14:textId="77777777" w:rsidR="00517955" w:rsidRPr="008E6FDD" w:rsidRDefault="00517955" w:rsidP="00517955">
      <w:pPr>
        <w:jc w:val="right"/>
        <w:rPr>
          <w:rFonts w:cs="Arial"/>
          <w:szCs w:val="22"/>
        </w:rPr>
      </w:pPr>
    </w:p>
    <w:p w14:paraId="73EDBA26" w14:textId="77777777" w:rsidR="00517955" w:rsidRPr="008E6FDD" w:rsidRDefault="00517955" w:rsidP="00517955">
      <w:pPr>
        <w:jc w:val="right"/>
        <w:rPr>
          <w:rFonts w:cs="Arial"/>
          <w:szCs w:val="22"/>
        </w:rPr>
      </w:pPr>
      <w:r w:rsidRPr="008E6FDD">
        <w:rPr>
          <w:rFonts w:cs="Arial"/>
          <w:szCs w:val="22"/>
        </w:rPr>
        <w:t xml:space="preserve">To the </w:t>
      </w:r>
      <w:r>
        <w:rPr>
          <w:rFonts w:cs="Arial"/>
          <w:szCs w:val="22"/>
        </w:rPr>
        <w:t xml:space="preserve">Mediation </w:t>
      </w:r>
      <w:r w:rsidRPr="008E6FDD">
        <w:rPr>
          <w:rFonts w:cs="Arial"/>
          <w:szCs w:val="22"/>
        </w:rPr>
        <w:t>Agreement</w:t>
      </w:r>
    </w:p>
    <w:p w14:paraId="020B4CA1" w14:textId="77777777" w:rsidR="00517955" w:rsidRPr="008E6FDD" w:rsidRDefault="00517955" w:rsidP="00517955">
      <w:pPr>
        <w:jc w:val="center"/>
        <w:rPr>
          <w:rFonts w:cs="Arial"/>
          <w:szCs w:val="22"/>
        </w:rPr>
      </w:pPr>
    </w:p>
    <w:p w14:paraId="068763AE" w14:textId="77777777" w:rsidR="00517955" w:rsidRPr="008E6FDD" w:rsidRDefault="00517955" w:rsidP="00517955">
      <w:pPr>
        <w:jc w:val="center"/>
        <w:rPr>
          <w:rFonts w:cs="Arial"/>
          <w:b/>
          <w:szCs w:val="22"/>
        </w:rPr>
      </w:pPr>
      <w:r w:rsidRPr="008E6FDD">
        <w:rPr>
          <w:rFonts w:cs="Arial"/>
          <w:b/>
          <w:szCs w:val="22"/>
        </w:rPr>
        <w:t>DEFINITION OF THE DISPUTE</w:t>
      </w:r>
    </w:p>
    <w:p w14:paraId="1307BD9E" w14:textId="77777777" w:rsidR="00517955" w:rsidRPr="008E6FDD" w:rsidRDefault="00517955" w:rsidP="00517955">
      <w:pPr>
        <w:rPr>
          <w:rFonts w:cs="Arial"/>
          <w:b/>
          <w:szCs w:val="22"/>
        </w:rPr>
      </w:pPr>
    </w:p>
    <w:p w14:paraId="2B0211BC" w14:textId="77777777" w:rsidR="000C4DC4" w:rsidRPr="00AD5E68" w:rsidRDefault="00517955" w:rsidP="00517955">
      <w:pPr>
        <w:pStyle w:val="BGNormal"/>
        <w:widowControl/>
      </w:pPr>
      <w:r w:rsidRPr="008E6FDD">
        <w:rPr>
          <w:rFonts w:cs="Arial"/>
          <w:b/>
          <w:szCs w:val="22"/>
        </w:rPr>
        <w:t>[Note: This schedule should contain a description of the dispute which is submitted to</w:t>
      </w:r>
      <w:r>
        <w:rPr>
          <w:rFonts w:cs="Arial"/>
          <w:b/>
          <w:szCs w:val="22"/>
        </w:rPr>
        <w:t xml:space="preserve"> mediation</w:t>
      </w:r>
      <w:r w:rsidRPr="008E6FDD">
        <w:rPr>
          <w:rFonts w:cs="Arial"/>
          <w:b/>
          <w:szCs w:val="22"/>
        </w:rPr>
        <w:t>.]</w:t>
      </w:r>
    </w:p>
    <w:sectPr w:rsidR="000C4DC4" w:rsidRPr="00AD5E68" w:rsidSect="00AD5E68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4E4AC" w14:textId="77777777" w:rsidR="00FF0376" w:rsidRDefault="00FF0376" w:rsidP="002A427D">
      <w:pPr>
        <w:spacing w:line="240" w:lineRule="auto"/>
      </w:pPr>
      <w:r>
        <w:separator/>
      </w:r>
    </w:p>
  </w:endnote>
  <w:endnote w:type="continuationSeparator" w:id="0">
    <w:p w14:paraId="0FC467F4" w14:textId="77777777" w:rsidR="00FF0376" w:rsidRDefault="00FF0376" w:rsidP="002A42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7325F" w14:textId="06E99712" w:rsidR="00AD5E68" w:rsidRPr="00675F7C" w:rsidRDefault="00AD5E68" w:rsidP="00675F7C">
    <w:pPr>
      <w:pStyle w:val="Header"/>
      <w:tabs>
        <w:tab w:val="clear" w:pos="4513"/>
      </w:tabs>
      <w:rPr>
        <w:rFonts w:cs="Arial"/>
        <w:sz w:val="18"/>
        <w:szCs w:val="18"/>
      </w:rPr>
    </w:pPr>
    <w:r>
      <w:rPr>
        <w:rFonts w:cs="Arial"/>
        <w:sz w:val="20"/>
      </w:rPr>
      <w:tab/>
    </w:r>
    <w:r w:rsidRPr="00675F7C">
      <w:rPr>
        <w:rFonts w:cs="Arial"/>
        <w:sz w:val="18"/>
        <w:szCs w:val="18"/>
      </w:rPr>
      <w:t xml:space="preserve">Page </w:t>
    </w:r>
    <w:r w:rsidR="00CE1494" w:rsidRPr="00675F7C">
      <w:rPr>
        <w:rStyle w:val="PageNumber"/>
        <w:rFonts w:cs="Arial"/>
        <w:sz w:val="18"/>
        <w:szCs w:val="18"/>
      </w:rPr>
      <w:fldChar w:fldCharType="begin"/>
    </w:r>
    <w:r w:rsidRPr="00675F7C">
      <w:rPr>
        <w:rStyle w:val="PageNumber"/>
        <w:rFonts w:cs="Arial"/>
        <w:sz w:val="18"/>
        <w:szCs w:val="18"/>
      </w:rPr>
      <w:instrText xml:space="preserve"> PAGE </w:instrText>
    </w:r>
    <w:r w:rsidR="00CE1494" w:rsidRPr="00675F7C">
      <w:rPr>
        <w:rStyle w:val="PageNumber"/>
        <w:rFonts w:cs="Arial"/>
        <w:sz w:val="18"/>
        <w:szCs w:val="18"/>
      </w:rPr>
      <w:fldChar w:fldCharType="separate"/>
    </w:r>
    <w:r w:rsidR="00C132B4" w:rsidRPr="00675F7C">
      <w:rPr>
        <w:rStyle w:val="PageNumber"/>
        <w:rFonts w:cs="Arial"/>
        <w:noProof/>
        <w:sz w:val="18"/>
        <w:szCs w:val="18"/>
      </w:rPr>
      <w:t>2</w:t>
    </w:r>
    <w:r w:rsidR="00CE1494" w:rsidRPr="00675F7C">
      <w:rPr>
        <w:rStyle w:val="PageNumber"/>
        <w:rFonts w:cs="Arial"/>
        <w:sz w:val="18"/>
        <w:szCs w:val="18"/>
      </w:rPr>
      <w:fldChar w:fldCharType="end"/>
    </w:r>
    <w:r w:rsidRPr="00675F7C">
      <w:rPr>
        <w:rFonts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E2FA0" w14:textId="77777777" w:rsidR="00FF0376" w:rsidRDefault="00FF0376" w:rsidP="002A427D">
      <w:pPr>
        <w:spacing w:line="240" w:lineRule="auto"/>
      </w:pPr>
      <w:r>
        <w:separator/>
      </w:r>
    </w:p>
  </w:footnote>
  <w:footnote w:type="continuationSeparator" w:id="0">
    <w:p w14:paraId="79BCDBB2" w14:textId="77777777" w:rsidR="00FF0376" w:rsidRDefault="00FF0376" w:rsidP="002A42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0FAAE" w14:textId="10740AF4" w:rsidR="00E30DB9" w:rsidRPr="00E30DB9" w:rsidRDefault="00E30DB9" w:rsidP="00E30DB9">
    <w:pPr>
      <w:pStyle w:val="Header"/>
      <w:tabs>
        <w:tab w:val="clear" w:pos="4513"/>
      </w:tabs>
      <w:rPr>
        <w:rFonts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212DF"/>
    <w:multiLevelType w:val="multilevel"/>
    <w:tmpl w:val="BFFCD718"/>
    <w:lvl w:ilvl="0">
      <w:start w:val="1"/>
      <w:numFmt w:val="decimal"/>
      <w:pStyle w:val="BGHeading1AltQ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BGHeading2AltA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pStyle w:val="BGHeading3AltZ"/>
      <w:lvlText w:val="%1.%2.%3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3">
      <w:start w:val="1"/>
      <w:numFmt w:val="decimal"/>
      <w:pStyle w:val="BGHeading4AltX"/>
      <w:lvlText w:val="%1.%2.%3.%4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4">
      <w:start w:val="1"/>
      <w:numFmt w:val="decimal"/>
      <w:pStyle w:val="BGHeading5AltC"/>
      <w:lvlText w:val="%1.%2.%3.%4.%5"/>
      <w:lvlJc w:val="left"/>
      <w:pPr>
        <w:tabs>
          <w:tab w:val="num" w:pos="3600"/>
        </w:tabs>
        <w:ind w:left="3600" w:hanging="3600"/>
      </w:pPr>
      <w:rPr>
        <w:rFonts w:hint="default"/>
      </w:rPr>
    </w:lvl>
    <w:lvl w:ilvl="5">
      <w:start w:val="1"/>
      <w:numFmt w:val="decimal"/>
      <w:pStyle w:val="BGHeading6AltV"/>
      <w:lvlText w:val="%1.%2.%3.%4.%5.%6"/>
      <w:lvlJc w:val="left"/>
      <w:pPr>
        <w:tabs>
          <w:tab w:val="num" w:pos="4321"/>
        </w:tabs>
        <w:ind w:left="4321" w:hanging="432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zMxNTEytLAwtjBW0lEKTi0uzszPAykwqgUADq1pDSwAAAA="/>
  </w:docVars>
  <w:rsids>
    <w:rsidRoot w:val="006B4317"/>
    <w:rsid w:val="000B53DC"/>
    <w:rsid w:val="000C4DC4"/>
    <w:rsid w:val="000D12C3"/>
    <w:rsid w:val="000D6556"/>
    <w:rsid w:val="000E1A2B"/>
    <w:rsid w:val="0018097D"/>
    <w:rsid w:val="001E0914"/>
    <w:rsid w:val="001E2BA4"/>
    <w:rsid w:val="002333BB"/>
    <w:rsid w:val="00234091"/>
    <w:rsid w:val="002A427D"/>
    <w:rsid w:val="002E3832"/>
    <w:rsid w:val="0039540C"/>
    <w:rsid w:val="003B4EE4"/>
    <w:rsid w:val="003F5A38"/>
    <w:rsid w:val="003F76BD"/>
    <w:rsid w:val="004174C1"/>
    <w:rsid w:val="00435C46"/>
    <w:rsid w:val="00474754"/>
    <w:rsid w:val="004A392D"/>
    <w:rsid w:val="004E4CDF"/>
    <w:rsid w:val="004E7094"/>
    <w:rsid w:val="00511215"/>
    <w:rsid w:val="00517955"/>
    <w:rsid w:val="00541602"/>
    <w:rsid w:val="00543DE8"/>
    <w:rsid w:val="00670CCC"/>
    <w:rsid w:val="00675F7C"/>
    <w:rsid w:val="006A5597"/>
    <w:rsid w:val="006B4317"/>
    <w:rsid w:val="0073389D"/>
    <w:rsid w:val="00764EF5"/>
    <w:rsid w:val="00791C2E"/>
    <w:rsid w:val="007B123F"/>
    <w:rsid w:val="008070B2"/>
    <w:rsid w:val="00836B6C"/>
    <w:rsid w:val="00863857"/>
    <w:rsid w:val="008A479D"/>
    <w:rsid w:val="008E7415"/>
    <w:rsid w:val="009D20CF"/>
    <w:rsid w:val="00A33739"/>
    <w:rsid w:val="00A348C1"/>
    <w:rsid w:val="00A44DFB"/>
    <w:rsid w:val="00A73781"/>
    <w:rsid w:val="00A96747"/>
    <w:rsid w:val="00AD5E68"/>
    <w:rsid w:val="00AF5816"/>
    <w:rsid w:val="00B528A0"/>
    <w:rsid w:val="00C132B4"/>
    <w:rsid w:val="00C159B7"/>
    <w:rsid w:val="00C66B9C"/>
    <w:rsid w:val="00CE1494"/>
    <w:rsid w:val="00E30DB9"/>
    <w:rsid w:val="00E7126F"/>
    <w:rsid w:val="00E735DD"/>
    <w:rsid w:val="00EB4A29"/>
    <w:rsid w:val="00EE77DB"/>
    <w:rsid w:val="00F35BB3"/>
    <w:rsid w:val="00F76CA9"/>
    <w:rsid w:val="00FF0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1723F87A"/>
  <w15:chartTrackingRefBased/>
  <w15:docId w15:val="{4C336F53-BC2A-4570-BCE1-383324E7C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55"/>
    <w:pPr>
      <w:spacing w:line="360" w:lineRule="auto"/>
      <w:jc w:val="both"/>
    </w:pPr>
    <w:rPr>
      <w:rFonts w:ascii="Arial" w:eastAsia="Times New Roman" w:hAnsi="Arial"/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0DB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0DB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0DB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0DB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0DB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0DB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A427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2A427D"/>
  </w:style>
  <w:style w:type="paragraph" w:styleId="Footer">
    <w:name w:val="footer"/>
    <w:basedOn w:val="Normal"/>
    <w:link w:val="FooterChar"/>
    <w:uiPriority w:val="99"/>
    <w:semiHidden/>
    <w:unhideWhenUsed/>
    <w:rsid w:val="002A427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A427D"/>
  </w:style>
  <w:style w:type="paragraph" w:styleId="FootnoteText">
    <w:name w:val="footnote text"/>
    <w:basedOn w:val="Normal"/>
    <w:link w:val="FootnoteTextChar"/>
    <w:uiPriority w:val="99"/>
    <w:semiHidden/>
    <w:unhideWhenUsed/>
    <w:rsid w:val="00B528A0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28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8A0"/>
    <w:rPr>
      <w:vertAlign w:val="superscript"/>
    </w:rPr>
  </w:style>
  <w:style w:type="paragraph" w:customStyle="1" w:styleId="BGBlockTextAltShiftB">
    <w:name w:val="BGBlockText Alt+Shift+B"/>
    <w:basedOn w:val="BGNormal"/>
    <w:rsid w:val="00517955"/>
    <w:pPr>
      <w:spacing w:line="240" w:lineRule="auto"/>
      <w:ind w:left="2160" w:right="2160"/>
    </w:pPr>
  </w:style>
  <w:style w:type="paragraph" w:customStyle="1" w:styleId="BGFooterAltShiftF">
    <w:name w:val="BGFooter Alt+Shift+F"/>
    <w:basedOn w:val="Footer"/>
    <w:rsid w:val="00517955"/>
    <w:pPr>
      <w:widowControl w:val="0"/>
      <w:tabs>
        <w:tab w:val="clear" w:pos="4513"/>
        <w:tab w:val="clear" w:pos="9026"/>
        <w:tab w:val="right" w:pos="9356"/>
      </w:tabs>
    </w:pPr>
    <w:rPr>
      <w:sz w:val="20"/>
    </w:rPr>
  </w:style>
  <w:style w:type="paragraph" w:customStyle="1" w:styleId="BGHeaderAltShiftH">
    <w:name w:val="BGHeader Alt+Shift+H"/>
    <w:basedOn w:val="Header"/>
    <w:rsid w:val="00517955"/>
    <w:pPr>
      <w:widowControl w:val="0"/>
      <w:tabs>
        <w:tab w:val="clear" w:pos="4513"/>
        <w:tab w:val="clear" w:pos="9026"/>
        <w:tab w:val="right" w:pos="9356"/>
      </w:tabs>
    </w:pPr>
    <w:rPr>
      <w:sz w:val="12"/>
    </w:rPr>
  </w:style>
  <w:style w:type="paragraph" w:customStyle="1" w:styleId="BGHeading1AltQ">
    <w:name w:val="BGHeading1 Alt+Q"/>
    <w:basedOn w:val="Heading1"/>
    <w:link w:val="BGHeading1AltQChar"/>
    <w:rsid w:val="00517955"/>
    <w:pPr>
      <w:keepNext w:val="0"/>
      <w:keepLines w:val="0"/>
      <w:numPr>
        <w:numId w:val="12"/>
      </w:numPr>
      <w:spacing w:before="0"/>
    </w:pPr>
    <w:rPr>
      <w:rFonts w:ascii="Arial" w:hAnsi="Arial" w:cs="Arial"/>
      <w:b w:val="0"/>
      <w:color w:val="auto"/>
      <w:kern w:val="32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30DB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BGHeading2AltA">
    <w:name w:val="BGHeading2 Alt+A"/>
    <w:basedOn w:val="Heading2"/>
    <w:rsid w:val="00517955"/>
    <w:pPr>
      <w:keepNext w:val="0"/>
      <w:keepLines w:val="0"/>
      <w:widowControl w:val="0"/>
      <w:numPr>
        <w:ilvl w:val="1"/>
        <w:numId w:val="12"/>
      </w:numPr>
      <w:spacing w:before="0"/>
    </w:pPr>
    <w:rPr>
      <w:rFonts w:ascii="Arial" w:hAnsi="Arial" w:cs="Arial"/>
      <w:b w:val="0"/>
      <w:iCs/>
      <w:color w:val="auto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0DB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BGHeading3AltZ">
    <w:name w:val="BGHeading3 Alt+Z"/>
    <w:basedOn w:val="Heading3"/>
    <w:rsid w:val="00517955"/>
    <w:pPr>
      <w:keepNext w:val="0"/>
      <w:keepLines w:val="0"/>
      <w:widowControl w:val="0"/>
      <w:numPr>
        <w:ilvl w:val="2"/>
        <w:numId w:val="12"/>
      </w:numPr>
      <w:spacing w:before="0"/>
    </w:pPr>
    <w:rPr>
      <w:rFonts w:ascii="Arial" w:hAnsi="Arial" w:cs="Arial"/>
      <w:b w:val="0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0DB9"/>
    <w:rPr>
      <w:rFonts w:ascii="Cambria" w:eastAsia="Times New Roman" w:hAnsi="Cambria" w:cs="Times New Roman"/>
      <w:b/>
      <w:bCs/>
      <w:color w:val="4F81BD"/>
    </w:rPr>
  </w:style>
  <w:style w:type="paragraph" w:customStyle="1" w:styleId="BGHeading4AltX">
    <w:name w:val="BGHeading4 Alt+X"/>
    <w:basedOn w:val="Heading4"/>
    <w:rsid w:val="00517955"/>
    <w:pPr>
      <w:keepNext w:val="0"/>
      <w:keepLines w:val="0"/>
      <w:widowControl w:val="0"/>
      <w:numPr>
        <w:ilvl w:val="3"/>
        <w:numId w:val="12"/>
      </w:numPr>
      <w:spacing w:before="0"/>
    </w:pPr>
    <w:rPr>
      <w:rFonts w:ascii="Arial" w:hAnsi="Arial"/>
      <w:b w:val="0"/>
      <w:i w:val="0"/>
      <w:iCs w:val="0"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0DB9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BGHeading5AltC">
    <w:name w:val="BGHeading5 Alt+C"/>
    <w:basedOn w:val="Heading5"/>
    <w:rsid w:val="00517955"/>
    <w:pPr>
      <w:keepNext w:val="0"/>
      <w:keepLines w:val="0"/>
      <w:widowControl w:val="0"/>
      <w:numPr>
        <w:ilvl w:val="4"/>
        <w:numId w:val="12"/>
      </w:numPr>
      <w:spacing w:before="0"/>
    </w:pPr>
    <w:rPr>
      <w:rFonts w:ascii="Arial" w:hAnsi="Arial"/>
      <w:bCs/>
      <w:iCs/>
      <w:color w:val="aut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0DB9"/>
    <w:rPr>
      <w:rFonts w:ascii="Cambria" w:eastAsia="Times New Roman" w:hAnsi="Cambria" w:cs="Times New Roman"/>
      <w:color w:val="243F60"/>
    </w:rPr>
  </w:style>
  <w:style w:type="paragraph" w:customStyle="1" w:styleId="BGHeading6AltV">
    <w:name w:val="BGHeading6 Alt+V"/>
    <w:basedOn w:val="Heading6"/>
    <w:rsid w:val="00517955"/>
    <w:pPr>
      <w:keepNext w:val="0"/>
      <w:keepLines w:val="0"/>
      <w:numPr>
        <w:ilvl w:val="5"/>
        <w:numId w:val="12"/>
      </w:numPr>
      <w:spacing w:before="0"/>
    </w:pPr>
    <w:rPr>
      <w:rFonts w:ascii="Arial" w:hAnsi="Arial"/>
      <w:bCs/>
      <w:i w:val="0"/>
      <w:iCs w:val="0"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0DB9"/>
    <w:rPr>
      <w:rFonts w:ascii="Cambria" w:eastAsia="Times New Roman" w:hAnsi="Cambria" w:cs="Times New Roman"/>
      <w:i/>
      <w:iCs/>
      <w:color w:val="243F60"/>
    </w:rPr>
  </w:style>
  <w:style w:type="paragraph" w:customStyle="1" w:styleId="BGIndent1Alt1">
    <w:name w:val="BGIndent1 Alt+1"/>
    <w:basedOn w:val="List"/>
    <w:rsid w:val="00517955"/>
    <w:pPr>
      <w:ind w:left="720" w:firstLine="0"/>
      <w:contextualSpacing w:val="0"/>
    </w:pPr>
  </w:style>
  <w:style w:type="paragraph" w:styleId="List">
    <w:name w:val="List"/>
    <w:basedOn w:val="Normal"/>
    <w:uiPriority w:val="99"/>
    <w:semiHidden/>
    <w:unhideWhenUsed/>
    <w:rsid w:val="00E30DB9"/>
    <w:pPr>
      <w:ind w:left="283" w:hanging="283"/>
      <w:contextualSpacing/>
    </w:pPr>
  </w:style>
  <w:style w:type="paragraph" w:customStyle="1" w:styleId="BGIndent2Alt2">
    <w:name w:val="BGIndent2 Alt+2"/>
    <w:basedOn w:val="List2"/>
    <w:rsid w:val="00517955"/>
    <w:pPr>
      <w:ind w:left="1440" w:firstLine="0"/>
      <w:contextualSpacing w:val="0"/>
    </w:pPr>
    <w:rPr>
      <w:szCs w:val="24"/>
    </w:rPr>
  </w:style>
  <w:style w:type="paragraph" w:styleId="List2">
    <w:name w:val="List 2"/>
    <w:basedOn w:val="Normal"/>
    <w:uiPriority w:val="99"/>
    <w:semiHidden/>
    <w:unhideWhenUsed/>
    <w:rsid w:val="00E30DB9"/>
    <w:pPr>
      <w:ind w:left="566" w:hanging="283"/>
      <w:contextualSpacing/>
    </w:pPr>
  </w:style>
  <w:style w:type="paragraph" w:customStyle="1" w:styleId="BGIndent3Alt3">
    <w:name w:val="BGIndent3 Alt+3"/>
    <w:basedOn w:val="List3"/>
    <w:rsid w:val="00517955"/>
    <w:pPr>
      <w:ind w:left="2160" w:firstLine="0"/>
      <w:contextualSpacing w:val="0"/>
    </w:pPr>
  </w:style>
  <w:style w:type="paragraph" w:styleId="List3">
    <w:name w:val="List 3"/>
    <w:basedOn w:val="Normal"/>
    <w:uiPriority w:val="99"/>
    <w:semiHidden/>
    <w:unhideWhenUsed/>
    <w:rsid w:val="00E30DB9"/>
    <w:pPr>
      <w:ind w:left="849" w:hanging="283"/>
      <w:contextualSpacing/>
    </w:pPr>
  </w:style>
  <w:style w:type="paragraph" w:customStyle="1" w:styleId="BGIndent4Alt4">
    <w:name w:val="BGIndent4 Alt+4"/>
    <w:basedOn w:val="List4"/>
    <w:rsid w:val="00517955"/>
    <w:pPr>
      <w:ind w:left="2880" w:firstLine="0"/>
      <w:contextualSpacing w:val="0"/>
    </w:pPr>
  </w:style>
  <w:style w:type="paragraph" w:styleId="List4">
    <w:name w:val="List 4"/>
    <w:basedOn w:val="Normal"/>
    <w:uiPriority w:val="99"/>
    <w:semiHidden/>
    <w:unhideWhenUsed/>
    <w:rsid w:val="00E30DB9"/>
    <w:pPr>
      <w:ind w:left="1132" w:hanging="283"/>
      <w:contextualSpacing/>
    </w:pPr>
  </w:style>
  <w:style w:type="paragraph" w:customStyle="1" w:styleId="BGIndent5Alt5">
    <w:name w:val="BGIndent5 Alt+5"/>
    <w:basedOn w:val="List5"/>
    <w:rsid w:val="00517955"/>
    <w:pPr>
      <w:ind w:left="3600" w:firstLine="0"/>
      <w:contextualSpacing w:val="0"/>
    </w:pPr>
  </w:style>
  <w:style w:type="paragraph" w:styleId="List5">
    <w:name w:val="List 5"/>
    <w:basedOn w:val="Normal"/>
    <w:uiPriority w:val="99"/>
    <w:semiHidden/>
    <w:unhideWhenUsed/>
    <w:rsid w:val="00E30DB9"/>
    <w:pPr>
      <w:ind w:left="1415" w:hanging="283"/>
      <w:contextualSpacing/>
    </w:pPr>
  </w:style>
  <w:style w:type="paragraph" w:customStyle="1" w:styleId="BGIndent6Alt6">
    <w:name w:val="BGIndent6 Alt+6"/>
    <w:basedOn w:val="List5"/>
    <w:rsid w:val="00517955"/>
    <w:pPr>
      <w:widowControl w:val="0"/>
      <w:ind w:left="4321" w:firstLine="0"/>
      <w:contextualSpacing w:val="0"/>
    </w:pPr>
    <w:rPr>
      <w:szCs w:val="24"/>
    </w:rPr>
  </w:style>
  <w:style w:type="paragraph" w:customStyle="1" w:styleId="BGNormal">
    <w:name w:val="BGNormal"/>
    <w:basedOn w:val="Normal"/>
    <w:rsid w:val="00517955"/>
    <w:pPr>
      <w:widowControl w:val="0"/>
    </w:pPr>
  </w:style>
  <w:style w:type="character" w:styleId="PageNumber">
    <w:name w:val="page number"/>
    <w:basedOn w:val="DefaultParagraphFont"/>
    <w:rsid w:val="000C4DC4"/>
  </w:style>
  <w:style w:type="character" w:customStyle="1" w:styleId="BGHeading1AltQChar">
    <w:name w:val="BGHeading1 Alt+Q Char"/>
    <w:basedOn w:val="Heading1Char"/>
    <w:link w:val="BGHeading1AltQ"/>
    <w:rsid w:val="00517955"/>
    <w:rPr>
      <w:rFonts w:ascii="Arial" w:eastAsia="Times New Roman" w:hAnsi="Arial" w:cs="Arial"/>
      <w:b/>
      <w:bCs/>
      <w:color w:val="365F91"/>
      <w:kern w:val="32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795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95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D4BE8FD8B5E74AA7C5DF708BFEB824" ma:contentTypeVersion="12" ma:contentTypeDescription="Create a new document." ma:contentTypeScope="" ma:versionID="2dceeb4156b68ba0de5a222358a53b85">
  <xsd:schema xmlns:xsd="http://www.w3.org/2001/XMLSchema" xmlns:xs="http://www.w3.org/2001/XMLSchema" xmlns:p="http://schemas.microsoft.com/office/2006/metadata/properties" xmlns:ns2="6c037b89-2d5a-4a58-87d4-b31601a69b78" xmlns:ns3="7e94852f-09cb-4d58-ba0c-0343bca10c0c" targetNamespace="http://schemas.microsoft.com/office/2006/metadata/properties" ma:root="true" ma:fieldsID="2dba84939f2be9641fc24e454dd8ad61" ns2:_="" ns3:_="">
    <xsd:import namespace="6c037b89-2d5a-4a58-87d4-b31601a69b78"/>
    <xsd:import namespace="7e94852f-09cb-4d58-ba0c-0343bca10c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37b89-2d5a-4a58-87d4-b31601a69b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94852f-09cb-4d58-ba0c-0343bca10c0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47F35A-9023-4D69-80A0-35D5CCFC9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561DAE-60D6-4CBD-AF66-D9D7C0334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B6B746-0F5D-45B4-89D9-8EF7F7B2B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037b89-2d5a-4a58-87d4-b31601a69b78"/>
    <ds:schemaRef ds:uri="7e94852f-09cb-4d58-ba0c-0343bca10c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man Gilfillan Inc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EQUEUX</dc:creator>
  <cp:keywords/>
  <dc:description/>
  <cp:lastModifiedBy>Tanya Venter</cp:lastModifiedBy>
  <cp:revision>16</cp:revision>
  <cp:lastPrinted>2010-03-08T08:32:00Z</cp:lastPrinted>
  <dcterms:created xsi:type="dcterms:W3CDTF">2019-10-15T13:32:00Z</dcterms:created>
  <dcterms:modified xsi:type="dcterms:W3CDTF">2020-02-03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ABAAVOAfoSrQoyymBJXJsNF2gQ+3uZB6VGI4PFknoOh5SQbrJuHW/+QHjWo51T2KSxXl</vt:lpwstr>
  </property>
  <property fmtid="{D5CDD505-2E9C-101B-9397-08002B2CF9AE}" pid="3" name="RESPONSE_SENDER_NAME">
    <vt:lpwstr>gAAAdya76B99d4hLGUR1rQ+8TxTv0GGEPdix</vt:lpwstr>
  </property>
  <property fmtid="{D5CDD505-2E9C-101B-9397-08002B2CF9AE}" pid="4" name="EMAIL_OWNER_ADDRESS">
    <vt:lpwstr>4AAAUmLmXdMZevS0h/Aw5dnuMdPX7BiZWuOIkioYXHGfpNqp8x8c4gXN8Q==</vt:lpwstr>
  </property>
  <property fmtid="{D5CDD505-2E9C-101B-9397-08002B2CF9AE}" pid="5" name="ContentTypeId">
    <vt:lpwstr>0x01010099D4BE8FD8B5E74AA7C5DF708BFEB824</vt:lpwstr>
  </property>
</Properties>
</file>